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34FB" w:rsidRPr="00CD3B33" w:rsidRDefault="00E0109D" w:rsidP="00E0109D">
      <w:pPr>
        <w:jc w:val="center"/>
        <w:rPr>
          <w:sz w:val="32"/>
          <w:szCs w:val="32"/>
        </w:rPr>
      </w:pPr>
      <w:r w:rsidRPr="00CD3B33">
        <w:rPr>
          <w:sz w:val="32"/>
          <w:szCs w:val="32"/>
        </w:rPr>
        <w:t>Testing Records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693"/>
        <w:gridCol w:w="4657"/>
      </w:tblGrid>
      <w:tr w:rsidR="00E0109D" w:rsidRPr="00CD3B33" w:rsidTr="00371E7B">
        <w:trPr>
          <w:trHeight w:val="350"/>
        </w:trPr>
        <w:tc>
          <w:tcPr>
            <w:tcW w:w="4693" w:type="dxa"/>
          </w:tcPr>
          <w:p w:rsidR="00E0109D" w:rsidRPr="00CD3B33" w:rsidRDefault="00E6786A" w:rsidP="00201F05">
            <w:pPr>
              <w:tabs>
                <w:tab w:val="center" w:pos="2286"/>
                <w:tab w:val="right" w:pos="4572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  <w:t>Date: Nov 11 2016</w:t>
            </w:r>
            <w:r w:rsidR="00201F05">
              <w:rPr>
                <w:sz w:val="24"/>
                <w:szCs w:val="24"/>
              </w:rPr>
              <w:tab/>
            </w:r>
          </w:p>
        </w:tc>
        <w:tc>
          <w:tcPr>
            <w:tcW w:w="4657" w:type="dxa"/>
          </w:tcPr>
          <w:p w:rsidR="00E0109D" w:rsidRPr="00CD3B33" w:rsidRDefault="00DC5F1C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10:30</w:t>
            </w:r>
            <w:r w:rsidR="00E0109D" w:rsidRPr="00CD3B33">
              <w:rPr>
                <w:sz w:val="24"/>
                <w:szCs w:val="24"/>
              </w:rPr>
              <w:t>PM</w:t>
            </w:r>
          </w:p>
        </w:tc>
      </w:tr>
      <w:tr w:rsidR="00E0109D" w:rsidRPr="00CD3B33" w:rsidTr="00371E7B">
        <w:tc>
          <w:tcPr>
            <w:tcW w:w="4693" w:type="dxa"/>
          </w:tcPr>
          <w:p w:rsidR="00E0109D" w:rsidRPr="00CD3B33" w:rsidRDefault="00E0109D" w:rsidP="00626A96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Members: </w:t>
            </w:r>
            <w:r w:rsidR="00E6786A" w:rsidRPr="00E6786A">
              <w:t>Elvis Jimenez</w:t>
            </w:r>
            <w:r w:rsidR="00691599">
              <w:t>,</w:t>
            </w:r>
            <w:r w:rsidR="00E6786A" w:rsidRPr="00E6786A">
              <w:t xml:space="preserve"> Akshay Patel</w:t>
            </w:r>
          </w:p>
        </w:tc>
        <w:tc>
          <w:tcPr>
            <w:tcW w:w="4657" w:type="dxa"/>
          </w:tcPr>
          <w:p w:rsidR="00E0109D" w:rsidRPr="00CD3B33" w:rsidRDefault="008A3668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2 Player vs Player (Easy)</w:t>
            </w:r>
          </w:p>
        </w:tc>
      </w:tr>
      <w:tr w:rsidR="00E0109D" w:rsidRPr="00CD3B33" w:rsidTr="00371E7B">
        <w:tc>
          <w:tcPr>
            <w:tcW w:w="4693" w:type="dxa"/>
          </w:tcPr>
          <w:p w:rsidR="00E0109D" w:rsidRPr="00CD3B33" w:rsidRDefault="00CD3B33" w:rsidP="00626A96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 w:rsidR="00E6786A">
              <w:rPr>
                <w:sz w:val="24"/>
                <w:szCs w:val="24"/>
              </w:rPr>
              <w:t>Elvis</w:t>
            </w:r>
          </w:p>
        </w:tc>
        <w:tc>
          <w:tcPr>
            <w:tcW w:w="4657" w:type="dxa"/>
          </w:tcPr>
          <w:p w:rsidR="00E0109D" w:rsidRPr="00CD3B33" w:rsidRDefault="00E0109D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E0109D" w:rsidRPr="00CD3B33" w:rsidTr="00371E7B">
        <w:tc>
          <w:tcPr>
            <w:tcW w:w="4693" w:type="dxa"/>
          </w:tcPr>
          <w:p w:rsidR="00E0109D" w:rsidRPr="00CD3B33" w:rsidRDefault="00BD7065" w:rsidP="00626A96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626A96">
              <w:rPr>
                <w:sz w:val="24"/>
                <w:szCs w:val="24"/>
              </w:rPr>
              <w:t xml:space="preserve"> Game pla</w:t>
            </w:r>
            <w:r w:rsidR="00691599">
              <w:rPr>
                <w:sz w:val="24"/>
                <w:szCs w:val="24"/>
              </w:rPr>
              <w:t>y works well with no visible error</w:t>
            </w:r>
            <w:r w:rsidR="00CD3B33">
              <w:rPr>
                <w:sz w:val="24"/>
                <w:szCs w:val="24"/>
              </w:rPr>
              <w:t xml:space="preserve">, interface </w:t>
            </w:r>
            <w:r w:rsidR="00626A96">
              <w:rPr>
                <w:sz w:val="24"/>
                <w:szCs w:val="24"/>
              </w:rPr>
              <w:t>does not show any problems.</w:t>
            </w:r>
          </w:p>
        </w:tc>
        <w:tc>
          <w:tcPr>
            <w:tcW w:w="4657" w:type="dxa"/>
          </w:tcPr>
          <w:p w:rsidR="00E0109D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E0109D" w:rsidRPr="00CD3B33" w:rsidRDefault="00E0109D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0"/>
        <w:gridCol w:w="4670"/>
      </w:tblGrid>
      <w:tr w:rsidR="00BD7065" w:rsidRPr="00CD3B33" w:rsidTr="00BD7065">
        <w:tc>
          <w:tcPr>
            <w:tcW w:w="4788" w:type="dxa"/>
          </w:tcPr>
          <w:p w:rsidR="00BD7065" w:rsidRPr="00CD3B33" w:rsidRDefault="005C7E2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2,2016</w:t>
            </w:r>
          </w:p>
        </w:tc>
        <w:tc>
          <w:tcPr>
            <w:tcW w:w="4788" w:type="dxa"/>
          </w:tcPr>
          <w:p w:rsidR="00BD7065" w:rsidRPr="00CD3B33" w:rsidRDefault="00DC5F1C" w:rsidP="00BD7065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1:15 PM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691599" w:rsidRDefault="00BD7065" w:rsidP="00DC5F1C">
            <w:pPr>
              <w:jc w:val="center"/>
              <w:rPr>
                <w:sz w:val="24"/>
                <w:szCs w:val="24"/>
              </w:rPr>
            </w:pPr>
            <w:r w:rsidRPr="00691599">
              <w:rPr>
                <w:sz w:val="24"/>
                <w:szCs w:val="24"/>
              </w:rPr>
              <w:t xml:space="preserve">Member: </w:t>
            </w:r>
            <w:r w:rsidR="00E6786A" w:rsidRPr="00691599">
              <w:t xml:space="preserve">Luis </w:t>
            </w:r>
            <w:proofErr w:type="spellStart"/>
            <w:r w:rsidR="00E6786A" w:rsidRPr="00691599">
              <w:t>Oropeza</w:t>
            </w:r>
            <w:proofErr w:type="spellEnd"/>
          </w:p>
        </w:tc>
        <w:tc>
          <w:tcPr>
            <w:tcW w:w="4788" w:type="dxa"/>
          </w:tcPr>
          <w:p w:rsidR="00BD7065" w:rsidRPr="00CD3B33" w:rsidRDefault="008A3668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: 1 AI Hard level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Winner: AI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BD7065" w:rsidP="00DC5F1C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CD3B33">
              <w:rPr>
                <w:sz w:val="24"/>
                <w:szCs w:val="24"/>
              </w:rPr>
              <w:t xml:space="preserve"> </w:t>
            </w:r>
            <w:r w:rsidR="00DC5F1C">
              <w:rPr>
                <w:sz w:val="24"/>
                <w:szCs w:val="24"/>
              </w:rPr>
              <w:t>Very hard to beat AI. AI seems to have an advantage over the Human player.</w:t>
            </w:r>
          </w:p>
        </w:tc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D7065" w:rsidRPr="00CD3B33" w:rsidRDefault="00BD7065" w:rsidP="00BD7065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E0109D" w:rsidRPr="00CD3B33" w:rsidTr="00E0109D">
        <w:tc>
          <w:tcPr>
            <w:tcW w:w="478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4, 2016</w:t>
            </w:r>
          </w:p>
        </w:tc>
        <w:tc>
          <w:tcPr>
            <w:tcW w:w="478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5</w:t>
            </w:r>
            <w:r w:rsidR="00E0109D" w:rsidRPr="00CD3B33">
              <w:rPr>
                <w:sz w:val="24"/>
                <w:szCs w:val="24"/>
              </w:rPr>
              <w:t>:30PM</w:t>
            </w:r>
          </w:p>
        </w:tc>
      </w:tr>
      <w:tr w:rsidR="00E0109D" w:rsidRPr="00CD3B33" w:rsidTr="00E0109D">
        <w:tc>
          <w:tcPr>
            <w:tcW w:w="4788" w:type="dxa"/>
          </w:tcPr>
          <w:p w:rsidR="00E0109D" w:rsidRPr="00691599" w:rsidRDefault="00E6786A" w:rsidP="00DC5F1C">
            <w:pPr>
              <w:jc w:val="center"/>
              <w:rPr>
                <w:sz w:val="24"/>
                <w:szCs w:val="24"/>
              </w:rPr>
            </w:pPr>
            <w:r w:rsidRPr="00691599">
              <w:rPr>
                <w:sz w:val="24"/>
                <w:szCs w:val="24"/>
              </w:rPr>
              <w:t>Members:</w:t>
            </w:r>
            <w:r w:rsidRPr="00691599">
              <w:t xml:space="preserve"> </w:t>
            </w:r>
            <w:proofErr w:type="spellStart"/>
            <w:r w:rsidRPr="00691599">
              <w:t>Nhan</w:t>
            </w:r>
            <w:proofErr w:type="spellEnd"/>
            <w:r w:rsidRPr="00691599">
              <w:t xml:space="preserve"> Nguyen</w:t>
            </w:r>
            <w:r w:rsidRPr="00691599">
              <w:rPr>
                <w:sz w:val="24"/>
                <w:szCs w:val="24"/>
              </w:rPr>
              <w:t xml:space="preserve">, </w:t>
            </w:r>
            <w:r w:rsidRPr="00691599">
              <w:t>Stephanie Reyes</w:t>
            </w:r>
          </w:p>
        </w:tc>
        <w:tc>
          <w:tcPr>
            <w:tcW w:w="4788" w:type="dxa"/>
          </w:tcPr>
          <w:p w:rsidR="00E0109D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est: 2 Player</w:t>
            </w:r>
            <w:r w:rsidR="008A3668">
              <w:rPr>
                <w:sz w:val="24"/>
                <w:szCs w:val="24"/>
              </w:rPr>
              <w:t xml:space="preserve"> vs Player</w:t>
            </w:r>
            <w:r w:rsidRPr="00CD3B33">
              <w:rPr>
                <w:sz w:val="24"/>
                <w:szCs w:val="24"/>
              </w:rPr>
              <w:t xml:space="preserve"> </w:t>
            </w:r>
            <w:r w:rsidR="008A3668">
              <w:rPr>
                <w:sz w:val="24"/>
                <w:szCs w:val="24"/>
              </w:rPr>
              <w:t>(</w:t>
            </w:r>
            <w:r w:rsidRPr="00CD3B33">
              <w:rPr>
                <w:sz w:val="24"/>
                <w:szCs w:val="24"/>
              </w:rPr>
              <w:t>Medium</w:t>
            </w:r>
            <w:r w:rsidR="008A3668">
              <w:rPr>
                <w:sz w:val="24"/>
                <w:szCs w:val="24"/>
              </w:rPr>
              <w:t>)</w:t>
            </w:r>
          </w:p>
        </w:tc>
      </w:tr>
      <w:tr w:rsidR="00E0109D" w:rsidRPr="00CD3B33" w:rsidTr="00E0109D">
        <w:tc>
          <w:tcPr>
            <w:tcW w:w="4788" w:type="dxa"/>
          </w:tcPr>
          <w:p w:rsidR="00E0109D" w:rsidRPr="00CD3B33" w:rsidRDefault="00DC5F1C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nner: </w:t>
            </w:r>
            <w:r w:rsidR="00691599">
              <w:rPr>
                <w:sz w:val="24"/>
                <w:szCs w:val="24"/>
              </w:rPr>
              <w:t>It’s a draw</w:t>
            </w:r>
          </w:p>
        </w:tc>
        <w:tc>
          <w:tcPr>
            <w:tcW w:w="4788" w:type="dxa"/>
          </w:tcPr>
          <w:p w:rsidR="00E0109D" w:rsidRPr="00CD3B33" w:rsidRDefault="00E0109D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E0109D" w:rsidRPr="00CD3B33" w:rsidTr="00E0109D">
        <w:tc>
          <w:tcPr>
            <w:tcW w:w="4788" w:type="dxa"/>
          </w:tcPr>
          <w:p w:rsidR="00E0109D" w:rsidRPr="00CD3B33" w:rsidRDefault="00BD7065" w:rsidP="00DC5F1C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CD3B33">
              <w:rPr>
                <w:sz w:val="24"/>
                <w:szCs w:val="24"/>
              </w:rPr>
              <w:t xml:space="preserve"> </w:t>
            </w:r>
            <w:r w:rsidR="00DC5F1C">
              <w:rPr>
                <w:sz w:val="24"/>
                <w:szCs w:val="24"/>
              </w:rPr>
              <w:t xml:space="preserve"> </w:t>
            </w:r>
            <w:r w:rsidR="008A3668">
              <w:rPr>
                <w:sz w:val="24"/>
                <w:szCs w:val="24"/>
              </w:rPr>
              <w:t>The game was easy, but</w:t>
            </w:r>
            <w:r w:rsidR="00DC5F1C">
              <w:rPr>
                <w:sz w:val="24"/>
                <w:szCs w:val="24"/>
              </w:rPr>
              <w:t xml:space="preserve"> Still challenging gameplay.</w:t>
            </w:r>
          </w:p>
        </w:tc>
        <w:tc>
          <w:tcPr>
            <w:tcW w:w="4788" w:type="dxa"/>
          </w:tcPr>
          <w:p w:rsidR="00E0109D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E0109D" w:rsidRPr="00CD3B33" w:rsidRDefault="00E0109D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6"/>
        <w:gridCol w:w="4674"/>
      </w:tblGrid>
      <w:tr w:rsidR="00BD7065" w:rsidRPr="00CD3B33" w:rsidTr="00BD7065">
        <w:tc>
          <w:tcPr>
            <w:tcW w:w="4788" w:type="dxa"/>
          </w:tcPr>
          <w:p w:rsidR="00BD7065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5, 2016</w:t>
            </w:r>
          </w:p>
        </w:tc>
        <w:tc>
          <w:tcPr>
            <w:tcW w:w="4788" w:type="dxa"/>
          </w:tcPr>
          <w:p w:rsidR="00BD7065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2</w:t>
            </w:r>
            <w:r w:rsidR="00BD7065" w:rsidRPr="00CD3B33">
              <w:rPr>
                <w:sz w:val="24"/>
                <w:szCs w:val="24"/>
              </w:rPr>
              <w:t>:00PM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E6786A" w:rsidP="00316B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r w:rsidRPr="008A3668">
              <w:t>Akshay Patel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Test: </w:t>
            </w:r>
            <w:r w:rsidR="008A3668">
              <w:rPr>
                <w:sz w:val="24"/>
                <w:szCs w:val="24"/>
              </w:rPr>
              <w:t xml:space="preserve">AI </w:t>
            </w:r>
            <w:r w:rsidRPr="00CD3B33">
              <w:rPr>
                <w:sz w:val="24"/>
                <w:szCs w:val="24"/>
              </w:rPr>
              <w:t>Medium</w:t>
            </w:r>
            <w:r w:rsidR="008A3668">
              <w:rPr>
                <w:sz w:val="24"/>
                <w:szCs w:val="24"/>
              </w:rPr>
              <w:t xml:space="preserve"> level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286EE6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nner: AI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631D35">
              <w:rPr>
                <w:sz w:val="24"/>
                <w:szCs w:val="24"/>
              </w:rPr>
              <w:t xml:space="preserve"> </w:t>
            </w:r>
            <w:r w:rsidR="008B4769">
              <w:rPr>
                <w:sz w:val="24"/>
                <w:szCs w:val="24"/>
              </w:rPr>
              <w:t>Easier to play on medium with single player mode. There was no time delay.</w:t>
            </w:r>
            <w:r w:rsidR="008A3668">
              <w:rPr>
                <w:sz w:val="24"/>
                <w:szCs w:val="24"/>
              </w:rPr>
              <w:t xml:space="preserve"> </w:t>
            </w:r>
          </w:p>
        </w:tc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D7065" w:rsidRPr="00CD3B33" w:rsidRDefault="00BD7065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E0109D" w:rsidRPr="00CD3B33" w:rsidTr="00E0109D">
        <w:tc>
          <w:tcPr>
            <w:tcW w:w="478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</w:t>
            </w:r>
            <w:r w:rsidR="00467E92">
              <w:rPr>
                <w:sz w:val="24"/>
                <w:szCs w:val="24"/>
              </w:rPr>
              <w:t>6, 2016</w:t>
            </w:r>
          </w:p>
        </w:tc>
        <w:tc>
          <w:tcPr>
            <w:tcW w:w="4788" w:type="dxa"/>
          </w:tcPr>
          <w:p w:rsidR="00E0109D" w:rsidRPr="00CD3B33" w:rsidRDefault="00E6786A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3:10</w:t>
            </w:r>
            <w:r w:rsidR="00E0109D" w:rsidRPr="00CD3B33">
              <w:rPr>
                <w:sz w:val="24"/>
                <w:szCs w:val="24"/>
              </w:rPr>
              <w:t>PM</w:t>
            </w:r>
          </w:p>
        </w:tc>
      </w:tr>
      <w:tr w:rsidR="00E0109D" w:rsidRPr="008A3668" w:rsidTr="00E0109D">
        <w:tc>
          <w:tcPr>
            <w:tcW w:w="4788" w:type="dxa"/>
          </w:tcPr>
          <w:p w:rsidR="00E0109D" w:rsidRPr="008A3668" w:rsidRDefault="00E0109D" w:rsidP="00316B3F">
            <w:pPr>
              <w:jc w:val="center"/>
              <w:rPr>
                <w:sz w:val="24"/>
                <w:szCs w:val="24"/>
              </w:rPr>
            </w:pPr>
            <w:r w:rsidRPr="008A3668">
              <w:rPr>
                <w:sz w:val="24"/>
                <w:szCs w:val="24"/>
              </w:rPr>
              <w:t xml:space="preserve">Members: </w:t>
            </w:r>
            <w:proofErr w:type="spellStart"/>
            <w:r w:rsidR="00E6786A" w:rsidRPr="008A3668">
              <w:t>Nhan</w:t>
            </w:r>
            <w:proofErr w:type="spellEnd"/>
            <w:r w:rsidR="00E6786A" w:rsidRPr="008A3668">
              <w:t xml:space="preserve"> Nguyen, Luis </w:t>
            </w:r>
            <w:proofErr w:type="spellStart"/>
            <w:r w:rsidR="00E6786A" w:rsidRPr="008A3668">
              <w:t>Oropeza</w:t>
            </w:r>
            <w:proofErr w:type="spellEnd"/>
          </w:p>
        </w:tc>
        <w:tc>
          <w:tcPr>
            <w:tcW w:w="4788" w:type="dxa"/>
          </w:tcPr>
          <w:p w:rsidR="00E0109D" w:rsidRPr="008A3668" w:rsidRDefault="00BD7065" w:rsidP="00E0109D">
            <w:pPr>
              <w:jc w:val="center"/>
              <w:rPr>
                <w:sz w:val="24"/>
                <w:szCs w:val="24"/>
              </w:rPr>
            </w:pPr>
            <w:r w:rsidRPr="008A3668">
              <w:rPr>
                <w:sz w:val="24"/>
                <w:szCs w:val="24"/>
              </w:rPr>
              <w:t>Test: 2 Player</w:t>
            </w:r>
            <w:r w:rsidR="008A3668">
              <w:rPr>
                <w:sz w:val="24"/>
                <w:szCs w:val="24"/>
              </w:rPr>
              <w:t xml:space="preserve"> vs Player</w:t>
            </w:r>
            <w:r w:rsidRPr="008A3668">
              <w:rPr>
                <w:sz w:val="24"/>
                <w:szCs w:val="24"/>
              </w:rPr>
              <w:t xml:space="preserve"> </w:t>
            </w:r>
            <w:r w:rsidR="008A3668">
              <w:rPr>
                <w:sz w:val="24"/>
                <w:szCs w:val="24"/>
              </w:rPr>
              <w:t>(</w:t>
            </w:r>
            <w:r w:rsidRPr="008A3668">
              <w:rPr>
                <w:sz w:val="24"/>
                <w:szCs w:val="24"/>
              </w:rPr>
              <w:t>Easy</w:t>
            </w:r>
            <w:r w:rsidR="008A3668">
              <w:rPr>
                <w:sz w:val="24"/>
                <w:szCs w:val="24"/>
              </w:rPr>
              <w:t>)</w:t>
            </w:r>
          </w:p>
        </w:tc>
      </w:tr>
      <w:tr w:rsidR="00E0109D" w:rsidRPr="008A3668" w:rsidTr="00E0109D">
        <w:tc>
          <w:tcPr>
            <w:tcW w:w="4788" w:type="dxa"/>
          </w:tcPr>
          <w:p w:rsidR="00E0109D" w:rsidRPr="008A3668" w:rsidRDefault="00E6786A" w:rsidP="00E0109D">
            <w:pPr>
              <w:jc w:val="center"/>
              <w:rPr>
                <w:sz w:val="24"/>
                <w:szCs w:val="24"/>
              </w:rPr>
            </w:pPr>
            <w:r w:rsidRPr="008A3668">
              <w:rPr>
                <w:sz w:val="24"/>
                <w:szCs w:val="24"/>
              </w:rPr>
              <w:t xml:space="preserve">Winner: </w:t>
            </w:r>
            <w:r w:rsidR="002F072C" w:rsidRPr="008A3668">
              <w:t>Luis</w:t>
            </w:r>
          </w:p>
        </w:tc>
        <w:tc>
          <w:tcPr>
            <w:tcW w:w="4788" w:type="dxa"/>
          </w:tcPr>
          <w:p w:rsidR="00E0109D" w:rsidRPr="008A3668" w:rsidRDefault="00E0109D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E0109D" w:rsidRPr="00CD3B33" w:rsidTr="00E0109D">
        <w:tc>
          <w:tcPr>
            <w:tcW w:w="4788" w:type="dxa"/>
          </w:tcPr>
          <w:p w:rsidR="00E0109D" w:rsidRPr="00CD3B33" w:rsidRDefault="00BD7065" w:rsidP="00E0109D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8B4769">
              <w:rPr>
                <w:sz w:val="24"/>
                <w:szCs w:val="24"/>
              </w:rPr>
              <w:t xml:space="preserve"> Easiest to play for players who need time or unskilled to play game.</w:t>
            </w:r>
          </w:p>
        </w:tc>
        <w:tc>
          <w:tcPr>
            <w:tcW w:w="4788" w:type="dxa"/>
          </w:tcPr>
          <w:p w:rsidR="00E0109D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E0109D" w:rsidRPr="00CD3B33" w:rsidRDefault="00E0109D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BD7065" w:rsidRPr="00CD3B33" w:rsidTr="00BD7065">
        <w:tc>
          <w:tcPr>
            <w:tcW w:w="4788" w:type="dxa"/>
          </w:tcPr>
          <w:p w:rsidR="00BD7065" w:rsidRPr="00CD3B33" w:rsidRDefault="00467E92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17, 2016</w:t>
            </w:r>
          </w:p>
        </w:tc>
        <w:tc>
          <w:tcPr>
            <w:tcW w:w="4788" w:type="dxa"/>
          </w:tcPr>
          <w:p w:rsidR="00BD7065" w:rsidRPr="00CD3B33" w:rsidRDefault="00467E92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: 4</w:t>
            </w:r>
            <w:r w:rsidR="00BD7065" w:rsidRPr="00CD3B33">
              <w:rPr>
                <w:sz w:val="24"/>
                <w:szCs w:val="24"/>
              </w:rPr>
              <w:t>:30PM</w:t>
            </w:r>
          </w:p>
        </w:tc>
      </w:tr>
      <w:tr w:rsidR="00BD7065" w:rsidRPr="008A3668" w:rsidTr="00BD7065">
        <w:tc>
          <w:tcPr>
            <w:tcW w:w="4788" w:type="dxa"/>
          </w:tcPr>
          <w:p w:rsidR="00BD7065" w:rsidRPr="008A3668" w:rsidRDefault="00467E92" w:rsidP="00E0109D">
            <w:pPr>
              <w:jc w:val="center"/>
              <w:rPr>
                <w:sz w:val="24"/>
                <w:szCs w:val="24"/>
              </w:rPr>
            </w:pPr>
            <w:r w:rsidRPr="008A3668">
              <w:rPr>
                <w:sz w:val="24"/>
                <w:szCs w:val="24"/>
              </w:rPr>
              <w:t xml:space="preserve">Member: </w:t>
            </w:r>
            <w:r w:rsidRPr="008A3668">
              <w:t>Stephanie Reyes</w:t>
            </w:r>
          </w:p>
        </w:tc>
        <w:tc>
          <w:tcPr>
            <w:tcW w:w="4788" w:type="dxa"/>
          </w:tcPr>
          <w:p w:rsidR="00BD7065" w:rsidRPr="008A3668" w:rsidRDefault="008A3668" w:rsidP="00F75B00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st 1: AI </w:t>
            </w:r>
            <w:r w:rsidR="00F75B00" w:rsidRPr="008A3668">
              <w:rPr>
                <w:sz w:val="24"/>
                <w:szCs w:val="24"/>
              </w:rPr>
              <w:t>Hard</w:t>
            </w:r>
            <w:r>
              <w:rPr>
                <w:sz w:val="24"/>
                <w:szCs w:val="24"/>
              </w:rPr>
              <w:t xml:space="preserve"> level</w:t>
            </w: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CD3B33" w:rsidP="00F75B00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 w:rsidR="00F75B00">
              <w:rPr>
                <w:sz w:val="24"/>
                <w:szCs w:val="24"/>
              </w:rPr>
              <w:t>AI</w:t>
            </w:r>
          </w:p>
        </w:tc>
        <w:tc>
          <w:tcPr>
            <w:tcW w:w="4788" w:type="dxa"/>
          </w:tcPr>
          <w:p w:rsidR="00BD7065" w:rsidRPr="00CD3B33" w:rsidRDefault="00BD7065" w:rsidP="00E0109D">
            <w:pPr>
              <w:jc w:val="center"/>
              <w:rPr>
                <w:sz w:val="24"/>
                <w:szCs w:val="24"/>
              </w:rPr>
            </w:pPr>
          </w:p>
        </w:tc>
      </w:tr>
      <w:tr w:rsidR="00BD7065" w:rsidRPr="00CD3B33" w:rsidTr="00BD7065">
        <w:tc>
          <w:tcPr>
            <w:tcW w:w="4788" w:type="dxa"/>
          </w:tcPr>
          <w:p w:rsidR="00BD7065" w:rsidRPr="00CD3B33" w:rsidRDefault="00BD7065" w:rsidP="004F76FB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Notes:</w:t>
            </w:r>
            <w:r w:rsidR="008B4769">
              <w:rPr>
                <w:sz w:val="24"/>
                <w:szCs w:val="24"/>
              </w:rPr>
              <w:t xml:space="preserve"> </w:t>
            </w:r>
            <w:r w:rsidR="004F76FB">
              <w:rPr>
                <w:sz w:val="24"/>
                <w:szCs w:val="24"/>
              </w:rPr>
              <w:t>Difficult gameplay.</w:t>
            </w:r>
          </w:p>
        </w:tc>
        <w:tc>
          <w:tcPr>
            <w:tcW w:w="4788" w:type="dxa"/>
          </w:tcPr>
          <w:p w:rsidR="00BD7065" w:rsidRPr="00CD3B33" w:rsidRDefault="00CD3B33" w:rsidP="00E0109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D7065" w:rsidRDefault="00BD7065" w:rsidP="00E0109D">
      <w:pPr>
        <w:jc w:val="center"/>
        <w:rPr>
          <w:sz w:val="24"/>
          <w:szCs w:val="24"/>
        </w:rPr>
      </w:pPr>
    </w:p>
    <w:p w:rsidR="00B50DB4" w:rsidRDefault="00B50DB4" w:rsidP="00E0109D">
      <w:pPr>
        <w:jc w:val="center"/>
        <w:rPr>
          <w:sz w:val="24"/>
          <w:szCs w:val="24"/>
        </w:rPr>
      </w:pPr>
    </w:p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B50DB4" w:rsidRPr="00CD3B33" w:rsidTr="00BC3999">
        <w:tc>
          <w:tcPr>
            <w:tcW w:w="4788" w:type="dxa"/>
          </w:tcPr>
          <w:p w:rsidR="00B50DB4" w:rsidRPr="00CD3B33" w:rsidRDefault="00467E92" w:rsidP="00B50DB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Date: Nov 18 2016</w:t>
            </w: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ime: 9:30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467E92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proofErr w:type="spellStart"/>
            <w:r>
              <w:rPr>
                <w:sz w:val="24"/>
                <w:szCs w:val="24"/>
              </w:rPr>
              <w:t>Nhan</w:t>
            </w:r>
            <w:proofErr w:type="spellEnd"/>
            <w:r>
              <w:rPr>
                <w:sz w:val="24"/>
                <w:szCs w:val="24"/>
              </w:rPr>
              <w:t xml:space="preserve"> Nguyen</w:t>
            </w: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Test 1:  </w:t>
            </w:r>
            <w:r w:rsidR="00286EE6">
              <w:rPr>
                <w:sz w:val="24"/>
                <w:szCs w:val="24"/>
              </w:rPr>
              <w:t xml:space="preserve">AI </w:t>
            </w:r>
            <w:r>
              <w:rPr>
                <w:sz w:val="24"/>
                <w:szCs w:val="24"/>
              </w:rPr>
              <w:t>Hard</w:t>
            </w:r>
            <w:r w:rsidR="008A3668">
              <w:rPr>
                <w:sz w:val="24"/>
                <w:szCs w:val="24"/>
              </w:rPr>
              <w:t xml:space="preserve"> </w:t>
            </w:r>
            <w:r w:rsidR="00286EE6">
              <w:rPr>
                <w:sz w:val="24"/>
                <w:szCs w:val="24"/>
              </w:rPr>
              <w:t>level</w:t>
            </w: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>
              <w:rPr>
                <w:sz w:val="24"/>
                <w:szCs w:val="24"/>
              </w:rPr>
              <w:t>AI</w:t>
            </w: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0DB4" w:rsidRPr="00CD3B33" w:rsidTr="00BC3999">
        <w:tc>
          <w:tcPr>
            <w:tcW w:w="4788" w:type="dxa"/>
          </w:tcPr>
          <w:p w:rsidR="00B50DB4" w:rsidRPr="00CD3B33" w:rsidRDefault="002F072C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 Nov 19, 2016</w:t>
            </w:r>
          </w:p>
        </w:tc>
        <w:tc>
          <w:tcPr>
            <w:tcW w:w="4788" w:type="dxa"/>
          </w:tcPr>
          <w:p w:rsidR="00B50DB4" w:rsidRPr="00CD3B33" w:rsidRDefault="00B50DB4" w:rsidP="00B50DB4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2F072C">
              <w:rPr>
                <w:sz w:val="24"/>
                <w:szCs w:val="24"/>
              </w:rPr>
              <w:t>ime: 08</w:t>
            </w:r>
            <w:r>
              <w:rPr>
                <w:sz w:val="24"/>
                <w:szCs w:val="24"/>
              </w:rPr>
              <w:t>:30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2F072C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ember: </w:t>
            </w:r>
            <w:r w:rsidRPr="00E6786A">
              <w:t>Elvis Jimenez</w:t>
            </w: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Test 1: </w:t>
            </w:r>
            <w:r w:rsidR="00286EE6">
              <w:rPr>
                <w:sz w:val="24"/>
                <w:szCs w:val="24"/>
              </w:rPr>
              <w:t>AI</w:t>
            </w:r>
            <w:r w:rsidRPr="00CD3B33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Hard</w:t>
            </w:r>
            <w:r w:rsidR="00286EE6">
              <w:rPr>
                <w:sz w:val="24"/>
                <w:szCs w:val="24"/>
              </w:rPr>
              <w:t xml:space="preserve"> level</w:t>
            </w: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>
              <w:rPr>
                <w:sz w:val="24"/>
                <w:szCs w:val="24"/>
              </w:rPr>
              <w:t>AI</w:t>
            </w: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7"/>
        <w:gridCol w:w="4673"/>
      </w:tblGrid>
      <w:tr w:rsidR="00B50DB4" w:rsidRPr="00CD3B33" w:rsidTr="00BC3999">
        <w:tc>
          <w:tcPr>
            <w:tcW w:w="4788" w:type="dxa"/>
          </w:tcPr>
          <w:p w:rsidR="00B50DB4" w:rsidRPr="00CD3B33" w:rsidRDefault="002F072C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1, 2016</w:t>
            </w: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750E67">
              <w:rPr>
                <w:sz w:val="24"/>
                <w:szCs w:val="24"/>
              </w:rPr>
              <w:t>ime: 9:15</w:t>
            </w:r>
            <w:r w:rsidRPr="00CD3B33">
              <w:rPr>
                <w:sz w:val="24"/>
                <w:szCs w:val="24"/>
              </w:rPr>
              <w:t>PM</w:t>
            </w:r>
          </w:p>
        </w:tc>
      </w:tr>
      <w:tr w:rsidR="00B50DB4" w:rsidRPr="00286EE6" w:rsidTr="00BC3999">
        <w:tc>
          <w:tcPr>
            <w:tcW w:w="4788" w:type="dxa"/>
          </w:tcPr>
          <w:p w:rsidR="00B50DB4" w:rsidRPr="00286EE6" w:rsidRDefault="00750E67" w:rsidP="00BC3999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Pr="00286EE6">
              <w:t>Akshay Patel</w:t>
            </w:r>
          </w:p>
        </w:tc>
        <w:tc>
          <w:tcPr>
            <w:tcW w:w="4788" w:type="dxa"/>
          </w:tcPr>
          <w:p w:rsidR="00B50DB4" w:rsidRPr="00286EE6" w:rsidRDefault="00286EE6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st 1: AI </w:t>
            </w:r>
            <w:r w:rsidR="00B50DB4" w:rsidRPr="00286EE6">
              <w:rPr>
                <w:sz w:val="24"/>
                <w:szCs w:val="24"/>
              </w:rPr>
              <w:t>Hard</w:t>
            </w:r>
            <w:r>
              <w:rPr>
                <w:sz w:val="24"/>
                <w:szCs w:val="24"/>
              </w:rPr>
              <w:t xml:space="preserve"> level</w:t>
            </w: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>
              <w:rPr>
                <w:sz w:val="24"/>
                <w:szCs w:val="24"/>
              </w:rPr>
              <w:t>AI</w:t>
            </w: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50DB4" w:rsidRDefault="00B50DB4" w:rsidP="00E0109D">
      <w:pPr>
        <w:jc w:val="center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8"/>
        <w:gridCol w:w="4672"/>
      </w:tblGrid>
      <w:tr w:rsidR="00B50DB4" w:rsidRPr="00CD3B33" w:rsidTr="00BC3999">
        <w:tc>
          <w:tcPr>
            <w:tcW w:w="4788" w:type="dxa"/>
          </w:tcPr>
          <w:p w:rsidR="00B50DB4" w:rsidRPr="00CD3B33" w:rsidRDefault="00750E67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: Nov 22</w:t>
            </w:r>
            <w:r w:rsidR="005C7E2A">
              <w:rPr>
                <w:sz w:val="24"/>
                <w:szCs w:val="24"/>
              </w:rPr>
              <w:t>, 2016</w:t>
            </w:r>
          </w:p>
        </w:tc>
        <w:tc>
          <w:tcPr>
            <w:tcW w:w="4788" w:type="dxa"/>
          </w:tcPr>
          <w:p w:rsidR="00B50DB4" w:rsidRPr="00CD3B33" w:rsidRDefault="00B50DB4" w:rsidP="00B50DB4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>T</w:t>
            </w:r>
            <w:r w:rsidR="00750E67">
              <w:rPr>
                <w:sz w:val="24"/>
                <w:szCs w:val="24"/>
              </w:rPr>
              <w:t>ime: 1:30 pm</w:t>
            </w:r>
          </w:p>
        </w:tc>
      </w:tr>
      <w:tr w:rsidR="00B50DB4" w:rsidRPr="00286EE6" w:rsidTr="00BC3999">
        <w:tc>
          <w:tcPr>
            <w:tcW w:w="4788" w:type="dxa"/>
          </w:tcPr>
          <w:p w:rsidR="00B50DB4" w:rsidRPr="00286EE6" w:rsidRDefault="00750E67" w:rsidP="00BC3999">
            <w:pPr>
              <w:jc w:val="center"/>
              <w:rPr>
                <w:sz w:val="24"/>
                <w:szCs w:val="24"/>
              </w:rPr>
            </w:pPr>
            <w:r w:rsidRPr="00286EE6">
              <w:rPr>
                <w:sz w:val="24"/>
                <w:szCs w:val="24"/>
              </w:rPr>
              <w:t xml:space="preserve">Member: </w:t>
            </w:r>
            <w:r w:rsidRPr="00286EE6">
              <w:t xml:space="preserve">Luis </w:t>
            </w:r>
            <w:proofErr w:type="spellStart"/>
            <w:r w:rsidRPr="00286EE6">
              <w:t>Oropeza</w:t>
            </w:r>
            <w:proofErr w:type="spellEnd"/>
          </w:p>
        </w:tc>
        <w:tc>
          <w:tcPr>
            <w:tcW w:w="4788" w:type="dxa"/>
          </w:tcPr>
          <w:p w:rsidR="00B50DB4" w:rsidRPr="00286EE6" w:rsidRDefault="00286EE6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1: AI</w:t>
            </w:r>
            <w:r w:rsidR="00B50DB4" w:rsidRPr="00286EE6">
              <w:rPr>
                <w:sz w:val="24"/>
                <w:szCs w:val="24"/>
              </w:rPr>
              <w:t xml:space="preserve"> Hard</w:t>
            </w:r>
            <w:r>
              <w:rPr>
                <w:sz w:val="24"/>
                <w:szCs w:val="24"/>
              </w:rPr>
              <w:t xml:space="preserve"> level</w:t>
            </w: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 w:rsidRPr="00CD3B33">
              <w:rPr>
                <w:sz w:val="24"/>
                <w:szCs w:val="24"/>
              </w:rPr>
              <w:t xml:space="preserve">Winner: </w:t>
            </w:r>
            <w:r>
              <w:rPr>
                <w:sz w:val="24"/>
                <w:szCs w:val="24"/>
              </w:rPr>
              <w:t>AI</w:t>
            </w: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</w:p>
        </w:tc>
      </w:tr>
      <w:tr w:rsidR="00B50DB4" w:rsidRPr="00CD3B33" w:rsidTr="00BC3999"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788" w:type="dxa"/>
          </w:tcPr>
          <w:p w:rsidR="00B50DB4" w:rsidRPr="00CD3B33" w:rsidRDefault="00B50DB4" w:rsidP="00BC399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tus: Pass</w:t>
            </w:r>
          </w:p>
        </w:tc>
      </w:tr>
    </w:tbl>
    <w:p w:rsidR="00B50DB4" w:rsidRPr="00CD3B33" w:rsidRDefault="00B50DB4" w:rsidP="00E0109D">
      <w:pPr>
        <w:jc w:val="center"/>
        <w:rPr>
          <w:sz w:val="24"/>
          <w:szCs w:val="24"/>
        </w:rPr>
      </w:pPr>
      <w:bookmarkStart w:id="0" w:name="_GoBack"/>
      <w:bookmarkEnd w:id="0"/>
    </w:p>
    <w:sectPr w:rsidR="00B50DB4" w:rsidRPr="00CD3B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0NLA0NDA0sTS2MDdS0lEKTi0uzszPAykwrAUAb2EyRCwAAAA="/>
  </w:docVars>
  <w:rsids>
    <w:rsidRoot w:val="00E0109D"/>
    <w:rsid w:val="00201F05"/>
    <w:rsid w:val="00286EE6"/>
    <w:rsid w:val="002F072C"/>
    <w:rsid w:val="00316B3F"/>
    <w:rsid w:val="00371E7B"/>
    <w:rsid w:val="00467E92"/>
    <w:rsid w:val="004F76FB"/>
    <w:rsid w:val="00582AB4"/>
    <w:rsid w:val="005C7E2A"/>
    <w:rsid w:val="005F5419"/>
    <w:rsid w:val="00626A96"/>
    <w:rsid w:val="00631D35"/>
    <w:rsid w:val="00691599"/>
    <w:rsid w:val="00750E67"/>
    <w:rsid w:val="008A3668"/>
    <w:rsid w:val="008B4769"/>
    <w:rsid w:val="008E0F96"/>
    <w:rsid w:val="00B50DB4"/>
    <w:rsid w:val="00BD7065"/>
    <w:rsid w:val="00CD3B33"/>
    <w:rsid w:val="00DC5F1C"/>
    <w:rsid w:val="00E0109D"/>
    <w:rsid w:val="00E6692B"/>
    <w:rsid w:val="00E6786A"/>
    <w:rsid w:val="00F7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EB5DC"/>
  <w15:docId w15:val="{171F7446-763B-4A03-B162-5E6740EE4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010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ian Nguyen</dc:creator>
  <cp:lastModifiedBy>Akshay Patel</cp:lastModifiedBy>
  <cp:revision>4</cp:revision>
  <dcterms:created xsi:type="dcterms:W3CDTF">2016-11-25T21:09:00Z</dcterms:created>
  <dcterms:modified xsi:type="dcterms:W3CDTF">2016-12-03T18:32:00Z</dcterms:modified>
</cp:coreProperties>
</file>